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73D4018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8234A4">
        <w:t>April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0375D5D4" w:rsidR="00F8344A" w:rsidRPr="002D4A2C" w:rsidRDefault="008234A4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il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2635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6CA2BF6B" w:rsidR="00216336" w:rsidRPr="002D4A2C" w:rsidRDefault="008234A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8,622</w:t>
            </w:r>
          </w:p>
        </w:tc>
        <w:tc>
          <w:tcPr>
            <w:tcW w:w="2160" w:type="dxa"/>
          </w:tcPr>
          <w:p w14:paraId="186F4DF8" w14:textId="0003E1E0" w:rsidR="00216336" w:rsidRPr="00216336" w:rsidRDefault="004E440B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9,579</w:t>
            </w:r>
          </w:p>
        </w:tc>
        <w:tc>
          <w:tcPr>
            <w:tcW w:w="1980" w:type="dxa"/>
          </w:tcPr>
          <w:p w14:paraId="71E92A97" w14:textId="24531717" w:rsidR="00216336" w:rsidRPr="002D4A2C" w:rsidRDefault="001B3BE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8,201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4C8A3CA5" w:rsidR="00216336" w:rsidRPr="002D4A2C" w:rsidRDefault="008234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0,502</w:t>
            </w:r>
          </w:p>
        </w:tc>
        <w:tc>
          <w:tcPr>
            <w:tcW w:w="2160" w:type="dxa"/>
          </w:tcPr>
          <w:p w14:paraId="4D3F8DF1" w14:textId="2C1B95D2" w:rsidR="00216336" w:rsidRPr="00216336" w:rsidRDefault="003C5FF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,987</w:t>
            </w:r>
          </w:p>
        </w:tc>
        <w:tc>
          <w:tcPr>
            <w:tcW w:w="1980" w:type="dxa"/>
          </w:tcPr>
          <w:p w14:paraId="292BBD18" w14:textId="5E9341BE" w:rsidR="00216336" w:rsidRPr="002D4A2C" w:rsidRDefault="001B3BE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0,489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768191ED" w:rsidR="009F2D5F" w:rsidRPr="002D4A2C" w:rsidRDefault="008234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8,120</w:t>
            </w:r>
          </w:p>
        </w:tc>
        <w:tc>
          <w:tcPr>
            <w:tcW w:w="2160" w:type="dxa"/>
          </w:tcPr>
          <w:p w14:paraId="2B3C15B8" w14:textId="78CD6980" w:rsidR="009F2D5F" w:rsidRPr="00216336" w:rsidRDefault="003C5FF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592</w:t>
            </w:r>
          </w:p>
        </w:tc>
        <w:tc>
          <w:tcPr>
            <w:tcW w:w="1980" w:type="dxa"/>
          </w:tcPr>
          <w:p w14:paraId="7FDFC607" w14:textId="390E2140" w:rsidR="009F2D5F" w:rsidRPr="002D4A2C" w:rsidRDefault="001B3BEF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7,712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113E9424" w:rsidR="009F2D5F" w:rsidRPr="002D4A2C" w:rsidRDefault="008234A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,575</w:t>
            </w:r>
          </w:p>
        </w:tc>
        <w:tc>
          <w:tcPr>
            <w:tcW w:w="2160" w:type="dxa"/>
          </w:tcPr>
          <w:p w14:paraId="70F0C0D9" w14:textId="3B222F58" w:rsidR="009F2D5F" w:rsidRPr="00216336" w:rsidRDefault="0047562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,060</w:t>
            </w:r>
          </w:p>
        </w:tc>
        <w:tc>
          <w:tcPr>
            <w:tcW w:w="1980" w:type="dxa"/>
          </w:tcPr>
          <w:p w14:paraId="57A7C8B1" w14:textId="6A5FD68D" w:rsidR="009F2D5F" w:rsidRPr="002D4A2C" w:rsidRDefault="001B3BEF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,635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65A6E65B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1,421</w:t>
            </w:r>
          </w:p>
        </w:tc>
        <w:tc>
          <w:tcPr>
            <w:tcW w:w="2160" w:type="dxa"/>
          </w:tcPr>
          <w:p w14:paraId="0530B0D8" w14:textId="32E409E2" w:rsidR="009F2D5F" w:rsidRPr="0011227F" w:rsidRDefault="005F1CA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07,879</w:t>
            </w:r>
          </w:p>
        </w:tc>
        <w:tc>
          <w:tcPr>
            <w:tcW w:w="1980" w:type="dxa"/>
          </w:tcPr>
          <w:p w14:paraId="43084E0E" w14:textId="6B6D8C57" w:rsidR="009F2D5F" w:rsidRPr="002D4A2C" w:rsidRDefault="007A3F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9,300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72429CCE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0,937</w:t>
            </w:r>
          </w:p>
        </w:tc>
        <w:tc>
          <w:tcPr>
            <w:tcW w:w="2160" w:type="dxa"/>
          </w:tcPr>
          <w:p w14:paraId="0378CDAF" w14:textId="4A8C235A" w:rsidR="009F2D5F" w:rsidRPr="0011227F" w:rsidRDefault="0047562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04,404</w:t>
            </w:r>
          </w:p>
        </w:tc>
        <w:tc>
          <w:tcPr>
            <w:tcW w:w="1980" w:type="dxa"/>
          </w:tcPr>
          <w:p w14:paraId="1C802D17" w14:textId="4A59D30C" w:rsidR="009F2D5F" w:rsidRPr="002D4A2C" w:rsidRDefault="007A3FA7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,341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1DDEEEC8" w:rsidR="009F2D5F" w:rsidRPr="002D4A2C" w:rsidRDefault="008234A4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484</w:t>
            </w:r>
          </w:p>
        </w:tc>
        <w:tc>
          <w:tcPr>
            <w:tcW w:w="2160" w:type="dxa"/>
          </w:tcPr>
          <w:p w14:paraId="52BD2673" w14:textId="14D44474" w:rsidR="009F2D5F" w:rsidRPr="0011227F" w:rsidRDefault="003C5FF6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475</w:t>
            </w:r>
          </w:p>
        </w:tc>
        <w:tc>
          <w:tcPr>
            <w:tcW w:w="1980" w:type="dxa"/>
          </w:tcPr>
          <w:p w14:paraId="6CF105B1" w14:textId="1FCA98A5" w:rsidR="009F2D5F" w:rsidRPr="002D4A2C" w:rsidRDefault="007A3FA7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959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01E5AE2D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AB6B3C" w:rsidRPr="00685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7E5182A2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7FA201A8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4.70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57B57812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33442987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6B15676D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0DA58997" w:rsidR="00E77CE9" w:rsidRPr="002D4A2C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  <w:tc>
          <w:tcPr>
            <w:tcW w:w="2482" w:type="dxa"/>
          </w:tcPr>
          <w:p w14:paraId="56334469" w14:textId="2F3D4DB5" w:rsidR="00E77CE9" w:rsidRPr="002D4A2C" w:rsidRDefault="00944F87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24A64F9C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0DC3FD62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44F87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12640659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82" w:type="dxa"/>
          </w:tcPr>
          <w:p w14:paraId="43D631B4" w14:textId="0579BA67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1B96122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146448F9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541CBED0" w:rsidR="009F2D5F" w:rsidRPr="002D4A2C" w:rsidRDefault="008234A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,319</w:t>
            </w:r>
          </w:p>
        </w:tc>
        <w:tc>
          <w:tcPr>
            <w:tcW w:w="2362" w:type="dxa"/>
          </w:tcPr>
          <w:p w14:paraId="7BA65904" w14:textId="4388F396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7,840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55FC10D8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234A4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2362" w:type="dxa"/>
          </w:tcPr>
          <w:p w14:paraId="048D38D7" w14:textId="18326322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0EC8DF65" w:rsidR="009F2D5F" w:rsidRPr="002D4A2C" w:rsidRDefault="008234A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0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2DD2DC2E" w:rsidR="009F2D5F" w:rsidRPr="002D4A2C" w:rsidRDefault="00FB5D6D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1CEB344D" w:rsidR="009F2D5F" w:rsidRPr="002D4A2C" w:rsidRDefault="008234A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10A77E09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03E22EE4" w:rsidR="009F2D5F" w:rsidRPr="002D4A2C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1980" w:type="dxa"/>
          </w:tcPr>
          <w:p w14:paraId="4B71C2DA" w14:textId="21002171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72CB90D7" w:rsidR="009F2D5F" w:rsidRPr="002D4A2C" w:rsidRDefault="00F37EEC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0" w:type="dxa"/>
          </w:tcPr>
          <w:p w14:paraId="5E516A3A" w14:textId="7FBD5DCB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1D209F63" w:rsidR="00CE69CB" w:rsidRPr="002D4A2C" w:rsidRDefault="004A1244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11</w:t>
            </w:r>
          </w:p>
        </w:tc>
        <w:tc>
          <w:tcPr>
            <w:tcW w:w="2322" w:type="dxa"/>
          </w:tcPr>
          <w:p w14:paraId="3E389683" w14:textId="41B05854" w:rsidR="00CE69CB" w:rsidRPr="002D4A2C" w:rsidRDefault="00FB5D6D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6D570B9D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A124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25262B16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AC6C970" w:rsidR="009F2D5F" w:rsidRPr="002D4A2C" w:rsidRDefault="004A124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77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0A762A3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2635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2BCF51B0" w:rsidR="009F2D5F" w:rsidRPr="002D4A2C" w:rsidRDefault="004A124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8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7"/>
    <w:bookmarkEnd w:id="8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45E361DA">
            <wp:extent cx="6267450" cy="4385310"/>
            <wp:effectExtent l="0" t="0" r="0" b="15240"/>
            <wp:docPr id="3" name="Chart 3" descr="MART&#10;Vehicle Complaints: 1.62%&#10;Driver Complaints: 4.32%&#10;On-Time Performance (OTP) Complaints: 22.68%&#10;Missed Appointments Complaints: 17.55%&#10;Dispatch Complaints: 0.81%&#10;Wheelchair Securement Complaints: 0.54%&#10;Member Behavior (Including member no show): 16.65%&#10;Positive Feedback: 3.96%&#10;Vendor No Show: 12.96%&#10;Vendor Early Arrival: 0.81%&#10;Other: 18.09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2223AC00">
            <wp:extent cx="6248400" cy="4199890"/>
            <wp:effectExtent l="0" t="0" r="0" b="0"/>
            <wp:docPr id="2" name="Chart 2" descr="GATRA:&#10;Vendor No Show: 17.19%&#10;Dispatch Complaints: 1.56%&#10;Missed Appointment Complaints: 1.56%&#10;On-Time Performance (OTP) Complaint: 56.00%&#10;Driver Complaints: 14.06%&#10;Vehicle Complaints: 9.38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42025" w14:textId="77777777" w:rsidR="00D52FAE" w:rsidRDefault="00D52FAE" w:rsidP="00F6563C">
      <w:pPr>
        <w:spacing w:after="0" w:line="240" w:lineRule="auto"/>
      </w:pPr>
      <w:r>
        <w:separator/>
      </w:r>
    </w:p>
  </w:endnote>
  <w:endnote w:type="continuationSeparator" w:id="0">
    <w:p w14:paraId="68164EC4" w14:textId="77777777" w:rsidR="00D52FAE" w:rsidRDefault="00D52FAE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842C7" w14:textId="77777777" w:rsidR="00D52FAE" w:rsidRDefault="00D52FAE" w:rsidP="00F6563C">
      <w:pPr>
        <w:spacing w:after="0" w:line="240" w:lineRule="auto"/>
      </w:pPr>
      <w:r>
        <w:separator/>
      </w:r>
    </w:p>
  </w:footnote>
  <w:footnote w:type="continuationSeparator" w:id="0">
    <w:p w14:paraId="36539446" w14:textId="77777777" w:rsidR="00D52FAE" w:rsidRDefault="00D52FAE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4327521C" w14:textId="44EF92D3" w:rsidR="0004742F" w:rsidRDefault="0004742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91DB3" w:rsidRPr="00891DB3">
        <w:rPr>
          <w:rFonts w:ascii="Times New Roman" w:hAnsi="Times New Roman" w:cs="Times New Roman"/>
        </w:rPr>
        <w:t>Check engine light removals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772"/>
    <w:rsid w:val="00615E19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4A13"/>
    <w:rsid w:val="007B7773"/>
    <w:rsid w:val="007C1292"/>
    <w:rsid w:val="007C379D"/>
    <w:rsid w:val="007C463C"/>
    <w:rsid w:val="007C60CF"/>
    <w:rsid w:val="007C7EC1"/>
    <w:rsid w:val="007D0B9E"/>
    <w:rsid w:val="007D3D2D"/>
    <w:rsid w:val="007D6A6A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30EE"/>
    <w:rsid w:val="008472F0"/>
    <w:rsid w:val="00853739"/>
    <w:rsid w:val="00860B92"/>
    <w:rsid w:val="00860BFB"/>
    <w:rsid w:val="008638D6"/>
    <w:rsid w:val="0086495F"/>
    <w:rsid w:val="008669B5"/>
    <w:rsid w:val="0087007B"/>
    <w:rsid w:val="008773CF"/>
    <w:rsid w:val="00881D50"/>
    <w:rsid w:val="0088541E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4F87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2FAE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145"/>
    <w:rsid w:val="00E55C29"/>
    <w:rsid w:val="00E55F71"/>
    <w:rsid w:val="00E6118A"/>
    <w:rsid w:val="00E64650"/>
    <w:rsid w:val="00E65B27"/>
    <w:rsid w:val="00E7130A"/>
    <w:rsid w:val="00E71F72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5001"/>
    <w:rsid w:val="00FB13E5"/>
    <w:rsid w:val="00FB1D81"/>
    <w:rsid w:val="00FB200D"/>
    <w:rsid w:val="00FB2CA8"/>
    <w:rsid w:val="00FB5403"/>
    <w:rsid w:val="00FB5D6D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1.6199999999999999E-2</c:v>
                </c:pt>
                <c:pt idx="1">
                  <c:v>4.3200000000000002E-2</c:v>
                </c:pt>
                <c:pt idx="2">
                  <c:v>0.2268</c:v>
                </c:pt>
                <c:pt idx="3">
                  <c:v>0.17549999999999999</c:v>
                </c:pt>
                <c:pt idx="4">
                  <c:v>8.0999999999999996E-3</c:v>
                </c:pt>
                <c:pt idx="5">
                  <c:v>5.4000000000000003E-3</c:v>
                </c:pt>
                <c:pt idx="6">
                  <c:v>0.16650000000000001</c:v>
                </c:pt>
                <c:pt idx="7">
                  <c:v>3.9600000000000003E-2</c:v>
                </c:pt>
                <c:pt idx="8">
                  <c:v>0.12959999999999999</c:v>
                </c:pt>
                <c:pt idx="9">
                  <c:v>8.0999999999999996E-3</c:v>
                </c:pt>
                <c:pt idx="10">
                  <c:v>0.1809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9.3799999999999994E-2</c:v>
                </c:pt>
                <c:pt idx="1">
                  <c:v>0.1406</c:v>
                </c:pt>
                <c:pt idx="2" formatCode="0%">
                  <c:v>0.5625</c:v>
                </c:pt>
                <c:pt idx="3" formatCode="0%">
                  <c:v>1.5599999999999999E-2</c:v>
                </c:pt>
                <c:pt idx="4" formatCode="0%">
                  <c:v>1.5599999999999999E-2</c:v>
                </c:pt>
                <c:pt idx="5">
                  <c:v>0.17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1680B-E891-4687-8929-10430AD88C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4A2BC-0EB8-480A-91CA-EC11120A61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85F9A3-C0B9-4BE4-AC95-E2732CF2A873}">
  <ds:schemaRefs>
    <ds:schemaRef ds:uri="http://schemas.microsoft.com/office/2006/metadata/properties"/>
    <ds:schemaRef ds:uri="0a2ca50b-76a1-425c-9a92-ebfe671e12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b2efcdc-2936-4e30-89b4-1eab780719d7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5609D86-B56B-4938-B9A7-B41530B21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6-06T15:00:00Z</dcterms:created>
  <dcterms:modified xsi:type="dcterms:W3CDTF">2023-06-0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